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3086A8E6" w14:textId="28E12857" w:rsidR="007D7C68" w:rsidRPr="007D7C68" w:rsidRDefault="007D7C68">
      <w:pPr>
        <w:rPr>
          <w:lang w:val="en-US"/>
        </w:rPr>
      </w:pPr>
      <w:bookmarkStart w:id="0" w:name="_GoBack"/>
      <w:bookmarkEnd w:id="0"/>
    </w:p>
    <w:sectPr w:rsidR="007D7C68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0DFE273A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17C8D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9126AA"/>
    <w:rsid w:val="00946E90"/>
    <w:rsid w:val="00973308"/>
    <w:rsid w:val="00A919F0"/>
    <w:rsid w:val="00AA3D0E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839763-BFB8-4CAA-A90E-3E703AEE9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37:00Z</dcterms:modified>
</cp:coreProperties>
</file>